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34DA" w:rsidRPr="00191D3C" w:rsidRDefault="009C34DA" w:rsidP="009C34D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Migori</w:t>
      </w:r>
      <w:bookmarkStart w:id="0" w:name="_GoBack"/>
      <w:bookmarkEnd w:id="0"/>
      <w:r w:rsidRPr="00191D3C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county list of schools yet to upload form one selection in </w:t>
      </w:r>
      <w:proofErr w:type="spellStart"/>
      <w:r w:rsidRPr="00191D3C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NEMI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46"/>
        <w:gridCol w:w="1590"/>
        <w:gridCol w:w="3957"/>
        <w:gridCol w:w="1723"/>
      </w:tblGrid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OUNTY NAME</w:t>
            </w:r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B COUNTY NAME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NAM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TYP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MITH HIGHLIGHTS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ALJOR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OP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SANA ANNEX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MBAS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PAULS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ARLINK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EGEP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UCCESS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ICTORY EDUCATION CENTR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NEN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DVENTIST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ZIT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ANG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LA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ENEDICTS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ONY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POY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EEM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ICTORY JUNIOR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NGAG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BUOR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OGEL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RUOW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DER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Marys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ng’ogo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MARY’S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NG’OG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GWAMROND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LL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ENYASREG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OKAL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YWER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AMB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WEND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MICHELLE OBAMA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OGEL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EA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MARU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DUCATIONAL CENTR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EA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AGNES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ETONGOROMA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EA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PAULS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TIMARU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SHEILA JO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ECHI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ROGRESSIVE SCHOOL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NRISE -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MOTAMB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GEN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ICTORIUS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IROM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INAR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IMERI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OSIK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EHANCHA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BIERO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ZZY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CDEMY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EHANCH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DUCATIONAL CENTR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BOHANS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TAR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JOSEPHS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SABA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KEREG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HINERS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SIAG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EHANCH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ROGRESSIV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SIBANI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FAITH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TAM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HACH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ORONG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ORORE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BOKARANG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GOG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SIBANI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S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CHAB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RIA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BWEY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RUB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OMPLEX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OFIELD CHRISTIAN HIGH SCHOOL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 CARTER EDUCATION CENTR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ESOD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OMPLEX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LORY MISSIONARY GIRLS CENTR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PAUL’S GOD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OP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LLS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GWEDHI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INGAN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LLSIDE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DOMINIC COOL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YNOV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ROYAL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BISAW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EF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 ANNE’S SUNRISE GIRLS SEC.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OFIELD CHRISTIAN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MULIN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FRIENDS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JULIANA UGARI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ISIRU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DIENY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MOY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ARANATHA MIXED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RIWI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ISER GIRLS SECONDARY SCHOOL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ATEWAY CHRISTIAN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JULIUS SUCCESS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ACAMI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DUCATION CENTR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AGECH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HINNING STAR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NGOR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DA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NACH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AKE VIEW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MICHAEL GOL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 PHILIPS SPRINGS SCHOOL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FRANCISCA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HRISTIN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GOT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CHOL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BOL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Joseph Modi Mixed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.LTEZZACOMPLEXSECONDARY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ANGO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IDIK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THOMAS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IRUMA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JOSEPH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UNGA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NGO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GABRIEL’S GOD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CH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EA MIXED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KOND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BWAR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MOYO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ABIANUS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WICH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UMONI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 SCHOOL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BUOR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RUNGU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GOD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EY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WAND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GWAR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TIKE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BWAO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AMMAH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RCHARDS HUMANIT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CHARLES EDUCATION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ENTER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ehanc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ALFA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BONYO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DOREEN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HOW – VIEW JUNIOR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PAULS HILLVIEW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INY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HRISTIAN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CAREN SMITH EDUCATION CENTR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PAP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ANS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 BONAVENTURE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XED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 BONAVENTUR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YIMACH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 PETER’S KUNA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OSOD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MUGA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MWARE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NGO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PAP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N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EORJAN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N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EORJAN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N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EORJAN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N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ISHOP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MOND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N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ANNISTERS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N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EST</w:t>
            </w:r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LIMANI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DUCATION CENTR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JOSHUA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JU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ICTO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YANGIN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LLS COMPLEX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IGILANT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REV.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NDEGO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POGI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WAND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OMPLEX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GSHIP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RAE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ONDIALA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NEW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ABYSHIN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YANI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RIDGE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AG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CHARLES HILLTOP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PIUS GLORY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IMO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APTIST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RBEN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SAY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MOND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RVELOUS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HAFELAN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RAM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OKIRI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ISION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IDE BY SIDE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NDING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EF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HURCH ACADEM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say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mond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KUMBO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ONDAR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mb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. PAULS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DID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 SEC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YANI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BISHOP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KINDA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CHUTH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SEC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.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ZABLON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NDOME</w:t>
            </w:r>
            <w:proofErr w:type="spellEnd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IXED DAY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9C34DA" w:rsidRPr="009C34DA" w:rsidTr="009C34DA">
        <w:tc>
          <w:tcPr>
            <w:tcW w:w="1112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gori</w:t>
            </w:r>
            <w:proofErr w:type="spellEnd"/>
          </w:p>
        </w:tc>
        <w:tc>
          <w:tcPr>
            <w:tcW w:w="1026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RIRI</w:t>
            </w:r>
            <w:proofErr w:type="spellEnd"/>
          </w:p>
        </w:tc>
        <w:tc>
          <w:tcPr>
            <w:tcW w:w="2115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ORI</w:t>
            </w:r>
          </w:p>
        </w:tc>
        <w:tc>
          <w:tcPr>
            <w:tcW w:w="690" w:type="pct"/>
            <w:hideMark/>
          </w:tcPr>
          <w:p w:rsidR="009C34DA" w:rsidRPr="009C34DA" w:rsidRDefault="009C34DA" w:rsidP="009C34D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9C34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</w:tbl>
    <w:p w:rsidR="003D15D9" w:rsidRDefault="009C34DA"/>
    <w:sectPr w:rsidR="003D15D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eyNDcwNzA1M7RU0lEKTi0uzszPAykwrAUAvhc4CiwAAAA="/>
  </w:docVars>
  <w:rsids>
    <w:rsidRoot w:val="009C34DA"/>
    <w:rsid w:val="00684851"/>
    <w:rsid w:val="009C34DA"/>
    <w:rsid w:val="00A54248"/>
    <w:rsid w:val="00AB161C"/>
    <w:rsid w:val="00C44DC3"/>
    <w:rsid w:val="00D0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3A52BE-D1E5-4C63-B929-E1C83B4AC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uiPriority w:val="9"/>
    <w:qFormat/>
    <w:rsid w:val="00C44D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44DC3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851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4DC3"/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44DC3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851"/>
    <w:rPr>
      <w:rFonts w:ascii="Times New Roman" w:eastAsiaTheme="majorEastAsia" w:hAnsi="Times New Roman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C34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9C34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9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34</Words>
  <Characters>5897</Characters>
  <Application>Microsoft Office Word</Application>
  <DocSecurity>0</DocSecurity>
  <Lines>49</Lines>
  <Paragraphs>13</Paragraphs>
  <ScaleCrop>false</ScaleCrop>
  <Company/>
  <LinksUpToDate>false</LinksUpToDate>
  <CharactersWithSpaces>6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1-07-09T06:54:00Z</dcterms:created>
  <dcterms:modified xsi:type="dcterms:W3CDTF">2021-07-09T06:56:00Z</dcterms:modified>
</cp:coreProperties>
</file>